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B038" w14:textId="65F09D79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C</w:t>
      </w:r>
      <w:r w:rsidRPr="00F62F7E">
        <w:rPr>
          <w:b/>
          <w:bCs/>
        </w:rPr>
        <w:t>omputer Language</w:t>
      </w:r>
      <w:r>
        <w:rPr>
          <w:b/>
          <w:bCs/>
        </w:rPr>
        <w:t xml:space="preserve"> 202</w:t>
      </w:r>
      <w:r w:rsidR="00783E5F">
        <w:rPr>
          <w:b/>
          <w:bCs/>
        </w:rPr>
        <w:t>2</w:t>
      </w:r>
    </w:p>
    <w:p w14:paraId="63977476" w14:textId="021D7DD4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A</w:t>
      </w:r>
      <w:r w:rsidRPr="00F62F7E">
        <w:rPr>
          <w:b/>
          <w:bCs/>
        </w:rPr>
        <w:t>ssignment #</w:t>
      </w:r>
      <w:r w:rsidR="00644BDF">
        <w:rPr>
          <w:b/>
          <w:bCs/>
        </w:rPr>
        <w:t>6</w:t>
      </w:r>
    </w:p>
    <w:p w14:paraId="64905D95" w14:textId="47369D0C" w:rsidR="00783E5F" w:rsidRDefault="00783E5F">
      <w:pPr>
        <w:rPr>
          <w:b/>
          <w:bCs/>
        </w:rPr>
      </w:pPr>
      <w:r>
        <w:rPr>
          <w:b/>
          <w:bCs/>
        </w:rPr>
        <w:t xml:space="preserve">Due: </w:t>
      </w:r>
      <w:r w:rsidR="009C71AE">
        <w:rPr>
          <w:b/>
          <w:bCs/>
        </w:rPr>
        <w:t>1</w:t>
      </w:r>
      <w:r w:rsidR="00644BDF">
        <w:rPr>
          <w:b/>
          <w:bCs/>
        </w:rPr>
        <w:t>6</w:t>
      </w:r>
      <w:r>
        <w:rPr>
          <w:b/>
          <w:bCs/>
        </w:rPr>
        <w:t>/</w:t>
      </w:r>
      <w:r w:rsidR="006147A2">
        <w:rPr>
          <w:rFonts w:hint="eastAsia"/>
          <w:b/>
          <w:bCs/>
        </w:rPr>
        <w:t>May</w:t>
      </w:r>
      <w:r>
        <w:rPr>
          <w:b/>
          <w:bCs/>
        </w:rPr>
        <w:t xml:space="preserve"> 23:59:59</w:t>
      </w:r>
    </w:p>
    <w:p w14:paraId="59A233EF" w14:textId="56596C7A" w:rsidR="00F62F7E" w:rsidRDefault="00F62F7E" w:rsidP="00F62F7E">
      <w:pPr>
        <w:jc w:val="right"/>
        <w:rPr>
          <w:b/>
          <w:bCs/>
        </w:rPr>
      </w:pPr>
      <w:r>
        <w:rPr>
          <w:rFonts w:hint="eastAsia"/>
          <w:b/>
          <w:bCs/>
        </w:rPr>
        <w:t>S</w:t>
      </w:r>
      <w:r w:rsidR="002A7851">
        <w:rPr>
          <w:b/>
          <w:bCs/>
        </w:rPr>
        <w:t xml:space="preserve">tudent </w:t>
      </w:r>
      <w:r>
        <w:rPr>
          <w:b/>
          <w:bCs/>
        </w:rPr>
        <w:t>ID:</w:t>
      </w:r>
      <w:r w:rsidR="009B16EC">
        <w:rPr>
          <w:b/>
          <w:bCs/>
        </w:rPr>
        <w:t xml:space="preserve"> 21102052</w:t>
      </w:r>
      <w:r>
        <w:rPr>
          <w:b/>
          <w:bCs/>
        </w:rPr>
        <w:t xml:space="preserve"> Name: </w:t>
      </w:r>
      <w:r w:rsidR="009B16EC">
        <w:rPr>
          <w:rFonts w:hint="eastAsia"/>
          <w:b/>
          <w:bCs/>
        </w:rPr>
        <w:t>L</w:t>
      </w:r>
      <w:r w:rsidR="009B16EC">
        <w:rPr>
          <w:b/>
          <w:bCs/>
        </w:rPr>
        <w:t xml:space="preserve">ee </w:t>
      </w:r>
      <w:proofErr w:type="spellStart"/>
      <w:r w:rsidR="009B16EC">
        <w:rPr>
          <w:b/>
          <w:bCs/>
        </w:rPr>
        <w:t>Jeong</w:t>
      </w:r>
      <w:proofErr w:type="spellEnd"/>
      <w:r w:rsidR="009B16EC">
        <w:rPr>
          <w:b/>
          <w:bCs/>
        </w:rPr>
        <w:t>-Yun</w:t>
      </w:r>
    </w:p>
    <w:p w14:paraId="20C7829C" w14:textId="1E9AA3AB" w:rsidR="00644BDF" w:rsidRDefault="00644B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t>I</w:t>
      </w:r>
      <w:r>
        <w:rPr>
          <w:rFonts w:hAnsi="바탕"/>
          <w:b/>
          <w:bCs/>
        </w:rPr>
        <w:t xml:space="preserve">TM Engineering Co., Ltd. </w:t>
      </w:r>
      <w:r>
        <w:rPr>
          <w:rFonts w:hAnsi="바탕"/>
          <w:b/>
          <w:bCs/>
        </w:rPr>
        <w:t>–</w:t>
      </w:r>
      <w:r>
        <w:rPr>
          <w:rFonts w:hAnsi="바탕"/>
          <w:b/>
          <w:bCs/>
        </w:rPr>
        <w:t xml:space="preserve"> Part I</w:t>
      </w:r>
      <w:r>
        <w:rPr>
          <w:rFonts w:hAnsi="바탕" w:hint="eastAsia"/>
          <w:b/>
          <w:bCs/>
        </w:rPr>
        <w:t>I</w:t>
      </w:r>
    </w:p>
    <w:p w14:paraId="5D4CCD0D" w14:textId="77777777" w:rsidR="00937DBA" w:rsidRPr="00937DBA" w:rsidRDefault="00937DBA" w:rsidP="00937DBA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 w:hint="eastAsia"/>
          <w:bCs/>
          <w:kern w:val="28"/>
          <w:sz w:val="24"/>
          <w:szCs w:val="24"/>
        </w:rPr>
        <w:t>ITM</w:t>
      </w:r>
      <w:r w:rsidRPr="00937DBA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 Engineering Co., Ltd. intends to develop a system for managing employee information. The employees can be categorized into 1) Full-time and 2) Part-time. Define the classes for this category.</w:t>
      </w:r>
    </w:p>
    <w:p w14:paraId="6663578B" w14:textId="77777777" w:rsidR="00937DBA" w:rsidRPr="00937DBA" w:rsidRDefault="00937DBA" w:rsidP="00937DBA">
      <w:pPr>
        <w:numPr>
          <w:ilvl w:val="0"/>
          <w:numId w:val="1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I</w:t>
      </w:r>
      <w:r w:rsidRPr="00937DBA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mplement the first prototype to meet the following requirements:</w:t>
      </w:r>
    </w:p>
    <w:p w14:paraId="0C2257F3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outlineLvl w:val="0"/>
        <w:rPr>
          <w:rFonts w:ascii="Calibri Light" w:eastAsia="맑은 고딕" w:hAnsi="Calibri Light" w:cs="Times New Roman"/>
          <w:b/>
          <w:color w:val="00B0F0"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/>
          <w:b/>
          <w:color w:val="00B0F0"/>
          <w:kern w:val="28"/>
          <w:sz w:val="24"/>
          <w:szCs w:val="24"/>
        </w:rPr>
        <w:t>Use the source code provided.</w:t>
      </w:r>
    </w:p>
    <w:p w14:paraId="1C94C0B3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바탕" w:eastAsia="바탕" w:hAnsi="Times New Roman" w:cs="Times New Roman"/>
          <w:szCs w:val="24"/>
        </w:rPr>
      </w:pPr>
      <w:r w:rsidRPr="00937DBA">
        <w:rPr>
          <w:rFonts w:ascii="바탕" w:eastAsia="바탕" w:hAnsi="Times New Roman" w:cs="Times New Roman"/>
          <w:szCs w:val="24"/>
        </w:rPr>
        <w:t>Your program must be able to register fulltime and parttime employees</w:t>
      </w:r>
    </w:p>
    <w:p w14:paraId="11B14814" w14:textId="77777777" w:rsidR="00937DBA" w:rsidRPr="006D0A6F" w:rsidRDefault="00937DBA" w:rsidP="00937DBA">
      <w:pPr>
        <w:numPr>
          <w:ilvl w:val="1"/>
          <w:numId w:val="1"/>
        </w:numPr>
        <w:spacing w:after="0" w:line="240" w:lineRule="auto"/>
        <w:rPr>
          <w:rFonts w:ascii="바탕" w:eastAsia="바탕" w:hAnsi="Times New Roman" w:cs="Times New Roman"/>
          <w:color w:val="FF0000"/>
          <w:szCs w:val="24"/>
        </w:rPr>
      </w:pPr>
      <w:r w:rsidRPr="006D0A6F">
        <w:rPr>
          <w:rFonts w:ascii="바탕" w:eastAsia="바탕" w:hAnsi="Times New Roman" w:cs="Times New Roman" w:hint="eastAsia"/>
          <w:color w:val="FF0000"/>
          <w:szCs w:val="24"/>
        </w:rPr>
        <w:t>T</w:t>
      </w:r>
      <w:r w:rsidRPr="006D0A6F">
        <w:rPr>
          <w:rFonts w:ascii="바탕" w:eastAsia="바탕" w:hAnsi="Times New Roman" w:cs="Times New Roman"/>
          <w:color w:val="FF0000"/>
          <w:szCs w:val="24"/>
        </w:rPr>
        <w:t xml:space="preserve">esting code is included in </w:t>
      </w:r>
      <w:proofErr w:type="gramStart"/>
      <w:r w:rsidRPr="006D0A6F">
        <w:rPr>
          <w:rFonts w:ascii="바탕" w:eastAsia="바탕" w:hAnsi="Times New Roman" w:cs="Times New Roman"/>
          <w:color w:val="FF0000"/>
          <w:szCs w:val="24"/>
        </w:rPr>
        <w:t>main(</w:t>
      </w:r>
      <w:proofErr w:type="gramEnd"/>
      <w:r w:rsidRPr="006D0A6F">
        <w:rPr>
          <w:rFonts w:ascii="바탕" w:eastAsia="바탕" w:hAnsi="Times New Roman" w:cs="Times New Roman"/>
          <w:color w:val="FF0000"/>
          <w:szCs w:val="24"/>
        </w:rPr>
        <w:t xml:space="preserve">) method of </w:t>
      </w:r>
      <w:proofErr w:type="spellStart"/>
      <w:r w:rsidRPr="006D0A6F">
        <w:rPr>
          <w:rFonts w:ascii="바탕" w:eastAsia="바탕" w:hAnsi="Times New Roman" w:cs="Times New Roman"/>
          <w:color w:val="FF0000"/>
          <w:szCs w:val="24"/>
        </w:rPr>
        <w:t>EmployeeTest</w:t>
      </w:r>
      <w:proofErr w:type="spellEnd"/>
      <w:r w:rsidRPr="006D0A6F">
        <w:rPr>
          <w:rFonts w:ascii="바탕" w:eastAsia="바탕" w:hAnsi="Times New Roman" w:cs="Times New Roman"/>
          <w:color w:val="FF0000"/>
          <w:szCs w:val="24"/>
        </w:rPr>
        <w:t xml:space="preserve"> class</w:t>
      </w:r>
    </w:p>
    <w:p w14:paraId="5926F1D1" w14:textId="77777777" w:rsidR="00937DBA" w:rsidRPr="00937DBA" w:rsidRDefault="00937DBA" w:rsidP="00937DBA">
      <w:pPr>
        <w:spacing w:after="0" w:line="240" w:lineRule="auto"/>
        <w:ind w:left="1200"/>
        <w:rPr>
          <w:rFonts w:ascii="바탕" w:eastAsia="바탕" w:hAnsi="Times New Roman" w:cs="Times New Roman"/>
          <w:szCs w:val="24"/>
        </w:rPr>
      </w:pPr>
    </w:p>
    <w:p w14:paraId="4617D4DD" w14:textId="77777777" w:rsidR="00937DBA" w:rsidRPr="00937DBA" w:rsidRDefault="00937DBA" w:rsidP="00937DBA">
      <w:pPr>
        <w:numPr>
          <w:ilvl w:val="0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fer to the execution result screen at the bottom.</w:t>
      </w:r>
    </w:p>
    <w:p w14:paraId="1B4DF861" w14:textId="77777777" w:rsidR="00937DBA" w:rsidRPr="00937DBA" w:rsidRDefault="00937DBA" w:rsidP="00937DBA">
      <w:pPr>
        <w:spacing w:after="0" w:line="240" w:lineRule="auto"/>
        <w:rPr>
          <w:rFonts w:ascii="바탕" w:eastAsia="바탕" w:hAnsi="Times New Roman" w:cs="Times New Roman"/>
          <w:szCs w:val="24"/>
        </w:rPr>
      </w:pPr>
    </w:p>
    <w:p w14:paraId="193E6FC4" w14:textId="77777777" w:rsidR="00937DBA" w:rsidRPr="00937DBA" w:rsidRDefault="00937DBA" w:rsidP="00937DBA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/>
          <w:bCs/>
          <w:kern w:val="28"/>
          <w:sz w:val="24"/>
          <w:szCs w:val="24"/>
        </w:rPr>
        <w:t>Information on the employee category</w:t>
      </w:r>
    </w:p>
    <w:p w14:paraId="0B527378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937DBA">
        <w:rPr>
          <w:rFonts w:ascii="Calibri Light" w:eastAsia="바탕" w:hAnsi="Calibri Light" w:cs="Calibri Light"/>
          <w:sz w:val="22"/>
        </w:rPr>
        <w:t>Fullt-ime</w:t>
      </w:r>
      <w:proofErr w:type="spellEnd"/>
    </w:p>
    <w:p w14:paraId="75247E15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id (int) // employee id</w:t>
      </w:r>
    </w:p>
    <w:p w14:paraId="1405F460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name (string) // employee name</w:t>
      </w:r>
    </w:p>
    <w:p w14:paraId="437CCD62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department (refer to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937DBA">
        <w:rPr>
          <w:rFonts w:ascii="Calibri Light" w:eastAsia="바탕" w:hAnsi="Calibri Light" w:cs="Calibri Light"/>
          <w:sz w:val="22"/>
        </w:rPr>
        <w:t>) // employee department</w:t>
      </w:r>
    </w:p>
    <w:p w14:paraId="25DFFF85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position (define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PositionEnum</w:t>
      </w:r>
      <w:proofErr w:type="spellEnd"/>
      <w:r w:rsidRPr="00937DBA">
        <w:rPr>
          <w:rFonts w:ascii="Calibri Light" w:eastAsia="바탕" w:hAnsi="Calibri Light" w:cs="Calibri Light"/>
          <w:sz w:val="22"/>
        </w:rPr>
        <w:t>)</w:t>
      </w:r>
    </w:p>
    <w:p w14:paraId="1D5A5FC5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grade (int) // salary-level</w:t>
      </w:r>
    </w:p>
    <w:p w14:paraId="2F18C2DD" w14:textId="77777777" w:rsidR="00937DBA" w:rsidRPr="00937DBA" w:rsidRDefault="00937DBA" w:rsidP="00937DBA">
      <w:pPr>
        <w:spacing w:after="0" w:line="240" w:lineRule="auto"/>
        <w:ind w:left="1560"/>
        <w:rPr>
          <w:rFonts w:ascii="Calibri Light" w:eastAsia="바탕" w:hAnsi="Calibri Light" w:cs="Calibri Light"/>
          <w:sz w:val="22"/>
        </w:rPr>
      </w:pPr>
    </w:p>
    <w:p w14:paraId="63F857E6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Part-time</w:t>
      </w:r>
    </w:p>
    <w:p w14:paraId="4950F490" w14:textId="77777777" w:rsidR="00937DBA" w:rsidRPr="00937DBA" w:rsidRDefault="00937DBA" w:rsidP="00937DBA">
      <w:pPr>
        <w:numPr>
          <w:ilvl w:val="0"/>
          <w:numId w:val="1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id (int) // employee id</w:t>
      </w:r>
    </w:p>
    <w:p w14:paraId="41C30244" w14:textId="77777777" w:rsidR="00937DBA" w:rsidRPr="00937DBA" w:rsidRDefault="00937DBA" w:rsidP="00937DBA">
      <w:pPr>
        <w:numPr>
          <w:ilvl w:val="0"/>
          <w:numId w:val="1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name (string) // employee name</w:t>
      </w:r>
    </w:p>
    <w:p w14:paraId="713ACF41" w14:textId="77777777" w:rsidR="00937DBA" w:rsidRPr="00937DBA" w:rsidRDefault="00937DBA" w:rsidP="00937DBA">
      <w:pPr>
        <w:numPr>
          <w:ilvl w:val="0"/>
          <w:numId w:val="1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department (refer to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937DBA">
        <w:rPr>
          <w:rFonts w:ascii="Calibri Light" w:eastAsia="바탕" w:hAnsi="Calibri Light" w:cs="Calibri Light"/>
          <w:sz w:val="22"/>
        </w:rPr>
        <w:t>) // employee department</w:t>
      </w:r>
    </w:p>
    <w:p w14:paraId="782DE7AC" w14:textId="77777777" w:rsidR="00937DBA" w:rsidRPr="00937DBA" w:rsidRDefault="00937DBA" w:rsidP="00937DBA">
      <w:pPr>
        <w:numPr>
          <w:ilvl w:val="0"/>
          <w:numId w:val="1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hours (int) // working hours</w:t>
      </w:r>
    </w:p>
    <w:p w14:paraId="141DA374" w14:textId="77777777" w:rsidR="00937DBA" w:rsidRPr="00937DBA" w:rsidRDefault="00937DBA" w:rsidP="00937DBA">
      <w:pPr>
        <w:spacing w:after="0" w:line="240" w:lineRule="auto"/>
        <w:ind w:left="1560"/>
        <w:rPr>
          <w:rFonts w:ascii="바탕" w:eastAsia="바탕" w:hAnsi="Times New Roman" w:cs="Times New Roman"/>
          <w:szCs w:val="24"/>
        </w:rPr>
      </w:pPr>
    </w:p>
    <w:p w14:paraId="50145741" w14:textId="77777777" w:rsidR="00937DBA" w:rsidRPr="00937DBA" w:rsidRDefault="00937DBA" w:rsidP="00937DBA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quirements</w:t>
      </w:r>
    </w:p>
    <w:p w14:paraId="376448B5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Define a class for each category (i.e.,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FullTimeEmp</w:t>
      </w:r>
      <w:proofErr w:type="spellEnd"/>
      <w:r w:rsidRPr="00937DBA">
        <w:rPr>
          <w:rFonts w:ascii="Calibri Light" w:eastAsia="바탕" w:hAnsi="Calibri Light" w:cs="Calibri Light"/>
          <w:sz w:val="22"/>
        </w:rPr>
        <w:t xml:space="preserve"> and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PartTimeEmp</w:t>
      </w:r>
      <w:proofErr w:type="spellEnd"/>
      <w:r w:rsidRPr="00937DBA">
        <w:rPr>
          <w:rFonts w:ascii="Calibri Light" w:eastAsia="바탕" w:hAnsi="Calibri Light" w:cs="Calibri Light"/>
          <w:sz w:val="22"/>
        </w:rPr>
        <w:t>)</w:t>
      </w:r>
    </w:p>
    <w:p w14:paraId="1D461768" w14:textId="77777777" w:rsidR="00937DBA" w:rsidRPr="00937DBA" w:rsidRDefault="00937DBA" w:rsidP="00937DBA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Do not use inheritance</w:t>
      </w:r>
    </w:p>
    <w:p w14:paraId="24FCA77B" w14:textId="77777777" w:rsidR="00937DBA" w:rsidRPr="00937DBA" w:rsidRDefault="00937DBA" w:rsidP="00937DBA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Class must include all the information provided above</w:t>
      </w:r>
    </w:p>
    <w:p w14:paraId="0BB1E417" w14:textId="77777777" w:rsidR="00937DBA" w:rsidRPr="00937DBA" w:rsidRDefault="00937DBA" w:rsidP="00937DBA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All the fields must be declared private</w:t>
      </w:r>
    </w:p>
    <w:p w14:paraId="428807FE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937DBA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937DBA">
        <w:rPr>
          <w:rFonts w:ascii="Calibri Light" w:eastAsia="바탕" w:hAnsi="Calibri Light" w:cs="Calibri Light"/>
          <w:sz w:val="22"/>
        </w:rPr>
        <w:t xml:space="preserve"> class manages all employees (both fulltime and parttime) using arrays (refer to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937DBA">
        <w:rPr>
          <w:rFonts w:ascii="Calibri Light" w:eastAsia="바탕" w:hAnsi="Calibri Light" w:cs="Calibri Light"/>
          <w:sz w:val="22"/>
        </w:rPr>
        <w:t xml:space="preserve"> class)</w:t>
      </w:r>
    </w:p>
    <w:p w14:paraId="77A7799B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Define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PositionEnum</w:t>
      </w:r>
      <w:proofErr w:type="spellEnd"/>
      <w:r w:rsidRPr="00937DBA">
        <w:rPr>
          <w:rFonts w:ascii="Calibri Light" w:eastAsia="바탕" w:hAnsi="Calibri Light" w:cs="Calibri Light"/>
          <w:sz w:val="22"/>
        </w:rPr>
        <w:t xml:space="preserve"> (employee package):</w:t>
      </w:r>
    </w:p>
    <w:p w14:paraId="6EF12372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D</w:t>
      </w:r>
      <w:r w:rsidRPr="00937DBA">
        <w:rPr>
          <w:rFonts w:ascii="Calibri Light" w:eastAsia="바탕" w:hAnsi="Calibri Light" w:cs="Calibri Light"/>
          <w:sz w:val="22"/>
        </w:rPr>
        <w:t>irector (1)</w:t>
      </w:r>
    </w:p>
    <w:p w14:paraId="33E9BB3C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G</w:t>
      </w:r>
      <w:r w:rsidRPr="00937DBA">
        <w:rPr>
          <w:rFonts w:ascii="Calibri Light" w:eastAsia="바탕" w:hAnsi="Calibri Light" w:cs="Calibri Light"/>
          <w:sz w:val="22"/>
        </w:rPr>
        <w:t>eneral Manager (2)</w:t>
      </w:r>
    </w:p>
    <w:p w14:paraId="28C0B927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M</w:t>
      </w:r>
      <w:r w:rsidRPr="00937DBA">
        <w:rPr>
          <w:rFonts w:ascii="Calibri Light" w:eastAsia="바탕" w:hAnsi="Calibri Light" w:cs="Calibri Light"/>
          <w:sz w:val="22"/>
        </w:rPr>
        <w:t>anager (3)</w:t>
      </w:r>
    </w:p>
    <w:p w14:paraId="048BC42B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A</w:t>
      </w:r>
      <w:r w:rsidRPr="00937DBA">
        <w:rPr>
          <w:rFonts w:ascii="Calibri Light" w:eastAsia="바탕" w:hAnsi="Calibri Light" w:cs="Calibri Light"/>
          <w:sz w:val="22"/>
        </w:rPr>
        <w:t>ssistant Manager (4)</w:t>
      </w:r>
    </w:p>
    <w:p w14:paraId="00F1658A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S</w:t>
      </w:r>
      <w:r w:rsidRPr="00937DBA">
        <w:rPr>
          <w:rFonts w:ascii="Calibri Light" w:eastAsia="바탕" w:hAnsi="Calibri Light" w:cs="Calibri Light"/>
          <w:sz w:val="22"/>
        </w:rPr>
        <w:t>taff (5)</w:t>
      </w:r>
    </w:p>
    <w:p w14:paraId="47D11049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Implement methods to register an employee in Utils class</w:t>
      </w:r>
    </w:p>
    <w:p w14:paraId="398E66A1" w14:textId="50E58276" w:rsidR="00644BDF" w:rsidRDefault="00644B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E</w:t>
      </w:r>
      <w:r>
        <w:rPr>
          <w:rFonts w:hAnsi="바탕"/>
          <w:b/>
          <w:bCs/>
        </w:rPr>
        <w:t>xpected output</w:t>
      </w:r>
      <w:r w:rsidR="006D0A6F">
        <w:rPr>
          <w:rFonts w:hAnsi="바탕"/>
          <w:b/>
          <w:bCs/>
        </w:rPr>
        <w:t xml:space="preserve"> from testing code</w:t>
      </w:r>
      <w:r>
        <w:rPr>
          <w:rFonts w:hAnsi="바탕"/>
          <w:b/>
          <w:bCs/>
        </w:rPr>
        <w:t>)</w:t>
      </w:r>
    </w:p>
    <w:p w14:paraId="374AC6B0" w14:textId="25557702" w:rsidR="006113D5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728C9542" wp14:editId="528D4CA8">
            <wp:extent cx="5731510" cy="2724785"/>
            <wp:effectExtent l="0" t="0" r="2540" b="0"/>
            <wp:docPr id="1" name="그림 1" descr="텍스트, 실내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실내, 스크린샷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35979" w14:textId="0EECA519" w:rsidR="005A41DF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134C5751" wp14:editId="2EB57C75">
            <wp:extent cx="5731510" cy="2063115"/>
            <wp:effectExtent l="0" t="0" r="254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6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6716C" w14:textId="6BB9FEB2" w:rsidR="005A41DF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</w:p>
    <w:p w14:paraId="596CD0EC" w14:textId="763A9D25" w:rsidR="005A41DF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t>&lt;</w:t>
      </w:r>
      <w:r>
        <w:rPr>
          <w:rFonts w:hAnsi="바탕"/>
          <w:b/>
          <w:bCs/>
        </w:rPr>
        <w:t xml:space="preserve"> continued &gt;</w:t>
      </w:r>
    </w:p>
    <w:p w14:paraId="1EFC9DB2" w14:textId="30F054A9" w:rsidR="005A41DF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noProof/>
        </w:rPr>
        <w:lastRenderedPageBreak/>
        <w:drawing>
          <wp:inline distT="0" distB="0" distL="0" distR="0" wp14:anchorId="5C3A70EE" wp14:editId="149EF381">
            <wp:extent cx="2714625" cy="4448175"/>
            <wp:effectExtent l="0" t="0" r="9525" b="9525"/>
            <wp:docPr id="3" name="그림 3" descr="텍스트, 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, 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C792F" w14:textId="144A7FFD" w:rsidR="006113D5" w:rsidRDefault="006113D5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t>S</w:t>
      </w:r>
      <w:r>
        <w:rPr>
          <w:rFonts w:hAnsi="바탕"/>
          <w:b/>
          <w:bCs/>
        </w:rPr>
        <w:t>ubmission)</w:t>
      </w:r>
    </w:p>
    <w:p w14:paraId="0F8D9747" w14:textId="184D8C8C" w:rsidR="006113D5" w:rsidRPr="006113D5" w:rsidRDefault="006113D5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FF0000"/>
          <w:szCs w:val="24"/>
        </w:rPr>
      </w:pP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You 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>don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>’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>t need to submit</w:t>
      </w: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any files 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regarding </w:t>
      </w:r>
      <w:r>
        <w:rPr>
          <w:rFonts w:ascii="바탕" w:eastAsia="바탕" w:hAnsi="Times New Roman" w:cs="Times New Roman"/>
          <w:b/>
          <w:bCs/>
          <w:color w:val="FF0000"/>
          <w:szCs w:val="24"/>
        </w:rPr>
        <w:t>part II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>.</w:t>
      </w:r>
    </w:p>
    <w:p w14:paraId="45F141DB" w14:textId="77777777" w:rsidR="006113D5" w:rsidRPr="006113D5" w:rsidRDefault="006113D5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>* The above expected output is just for your own internal testing.</w:t>
      </w:r>
    </w:p>
    <w:p w14:paraId="537837D6" w14:textId="3E2C2834" w:rsidR="006113D5" w:rsidRPr="006113D5" w:rsidRDefault="006113D5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113D5">
        <w:rPr>
          <w:rFonts w:ascii="바탕" w:eastAsia="바탕" w:hAnsi="Times New Roman" w:cs="Times New Roman" w:hint="eastAsia"/>
          <w:b/>
          <w:bCs/>
          <w:color w:val="0070C0"/>
          <w:szCs w:val="24"/>
        </w:rPr>
        <w:t>*</w:t>
      </w: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All source codes for the </w:t>
      </w:r>
      <w:r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Part II 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MUST be merged into the source code for the </w:t>
      </w:r>
      <w:r>
        <w:rPr>
          <w:rFonts w:ascii="바탕" w:eastAsia="바탕" w:hAnsi="Times New Roman" w:cs="Times New Roman"/>
          <w:b/>
          <w:bCs/>
          <w:color w:val="FF0000"/>
          <w:szCs w:val="24"/>
        </w:rPr>
        <w:t>Part III</w:t>
      </w: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>.</w:t>
      </w:r>
    </w:p>
    <w:p w14:paraId="4602FF4F" w14:textId="5A1B181F" w:rsidR="00E14B93" w:rsidRDefault="006113D5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And then </w:t>
      </w:r>
      <w:r w:rsidRPr="008A0B9C">
        <w:rPr>
          <w:rFonts w:ascii="바탕" w:eastAsia="바탕" w:hAnsi="Times New Roman" w:cs="Times New Roman"/>
          <w:b/>
          <w:bCs/>
          <w:color w:val="FF0000"/>
          <w:szCs w:val="24"/>
        </w:rPr>
        <w:t>submit the project files for the Part III only</w:t>
      </w: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>.</w:t>
      </w:r>
    </w:p>
    <w:p w14:paraId="5C794C61" w14:textId="77777777" w:rsidR="00E14B93" w:rsidRDefault="00E14B93">
      <w:pPr>
        <w:widowControl/>
        <w:wordWrap/>
        <w:autoSpaceDE/>
        <w:autoSpaceDN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/>
          <w:b/>
          <w:bCs/>
          <w:color w:val="0070C0"/>
          <w:szCs w:val="24"/>
        </w:rPr>
        <w:br w:type="page"/>
      </w:r>
    </w:p>
    <w:p w14:paraId="34740D64" w14:textId="63327B3C" w:rsidR="00E14B93" w:rsidRDefault="00E14B93" w:rsidP="00E14B93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I</w:t>
      </w:r>
      <w:r>
        <w:rPr>
          <w:rFonts w:hAnsi="바탕"/>
          <w:b/>
          <w:bCs/>
        </w:rPr>
        <w:t xml:space="preserve">TM Engineering Co., Ltd. </w:t>
      </w:r>
      <w:r>
        <w:rPr>
          <w:rFonts w:hAnsi="바탕"/>
          <w:b/>
          <w:bCs/>
        </w:rPr>
        <w:t>–</w:t>
      </w:r>
      <w:r>
        <w:rPr>
          <w:rFonts w:hAnsi="바탕"/>
          <w:b/>
          <w:bCs/>
        </w:rPr>
        <w:t xml:space="preserve"> Part I</w:t>
      </w:r>
      <w:r>
        <w:rPr>
          <w:rFonts w:hAnsi="바탕" w:hint="eastAsia"/>
          <w:b/>
          <w:bCs/>
        </w:rPr>
        <w:t>I</w:t>
      </w:r>
      <w:r>
        <w:rPr>
          <w:rFonts w:hAnsi="바탕"/>
          <w:b/>
          <w:bCs/>
        </w:rPr>
        <w:t>I</w:t>
      </w:r>
    </w:p>
    <w:p w14:paraId="1DEE94B2" w14:textId="77777777" w:rsidR="00E14B93" w:rsidRPr="00E14B93" w:rsidRDefault="00E14B93" w:rsidP="00E14B93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 w:hint="eastAsia"/>
          <w:bCs/>
          <w:kern w:val="28"/>
          <w:sz w:val="24"/>
          <w:szCs w:val="24"/>
        </w:rPr>
        <w:t>ITM</w:t>
      </w: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 Engineering Co., Ltd. intends to develop a system for managing employee information. The employees can be categorized into 1) Full-time and 2) Part-time. Write a complete system to meet the following requirements:</w:t>
      </w:r>
    </w:p>
    <w:p w14:paraId="64CB2EA1" w14:textId="7C2AFD8A" w:rsidR="00E14B93" w:rsidRPr="00E14B93" w:rsidRDefault="00E14B93" w:rsidP="00E14B93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Combine the </w:t>
      </w:r>
      <w:r w:rsidRPr="00E14B93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result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</w:t>
      </w:r>
      <w:r w:rsidRPr="00E14B93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of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</w:t>
      </w:r>
      <w:r w:rsidRPr="00E14B93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the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</w:t>
      </w:r>
      <w:r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Part I 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and the </w:t>
      </w:r>
      <w:r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Part II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br/>
        <w:t>(</w:t>
      </w:r>
      <w:r w:rsidR="008A0B9C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A</w:t>
      </w:r>
      <w:r w:rsidR="008A0B9C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ctually, 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no additional implementation required</w:t>
      </w:r>
      <w:r w:rsidR="008A0B9C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!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).</w:t>
      </w:r>
    </w:p>
    <w:p w14:paraId="61C8B8A5" w14:textId="44358C35" w:rsidR="00E14B93" w:rsidRPr="00E14B93" w:rsidRDefault="00E14B93" w:rsidP="00E14B93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Write a short description (0.5~1 page) of your analysis on how your program works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br/>
        <w:t>(</w:t>
      </w:r>
      <w:r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e.g., 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program’s flow, class relationship, usage of </w:t>
      </w:r>
      <w:proofErr w:type="spellStart"/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enums</w:t>
      </w:r>
      <w:proofErr w:type="spellEnd"/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and utility class).</w:t>
      </w:r>
    </w:p>
    <w:p w14:paraId="6C6069D4" w14:textId="77777777" w:rsidR="00E14B93" w:rsidRPr="00E14B93" w:rsidRDefault="00E14B93" w:rsidP="00E14B93">
      <w:pPr>
        <w:spacing w:after="0" w:line="240" w:lineRule="auto"/>
        <w:rPr>
          <w:rFonts w:ascii="바탕" w:eastAsia="바탕" w:hAnsi="Times New Roman" w:cs="Times New Roman"/>
          <w:szCs w:val="24"/>
        </w:rPr>
      </w:pPr>
    </w:p>
    <w:p w14:paraId="49C8ECB1" w14:textId="77777777" w:rsidR="00E14B93" w:rsidRPr="00E14B93" w:rsidRDefault="00E14B93" w:rsidP="00E14B93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fer to the execution result screen at the bottom.</w:t>
      </w:r>
    </w:p>
    <w:p w14:paraId="3C2D13C0" w14:textId="77777777" w:rsidR="00E14B93" w:rsidRPr="00E14B93" w:rsidRDefault="00E14B93" w:rsidP="00E14B93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Menu (Refer to </w:t>
      </w:r>
      <w:proofErr w:type="spellStart"/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MainMenuEnum</w:t>
      </w:r>
      <w:proofErr w:type="spellEnd"/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 </w:t>
      </w:r>
      <w:proofErr w:type="spellStart"/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enum</w:t>
      </w:r>
      <w:proofErr w:type="spellEnd"/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)</w:t>
      </w:r>
    </w:p>
    <w:p w14:paraId="285B713C" w14:textId="77777777" w:rsidR="00E14B93" w:rsidRPr="00E14B93" w:rsidRDefault="00E14B93" w:rsidP="00E14B93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bookmarkStart w:id="0" w:name="_Hlk66641254"/>
      <w:r w:rsidRPr="00E14B93">
        <w:rPr>
          <w:rFonts w:ascii="Calibri Light" w:eastAsia="바탕" w:hAnsi="Calibri Light" w:cs="Calibri Light"/>
          <w:sz w:val="24"/>
          <w:szCs w:val="24"/>
        </w:rPr>
        <w:t>1. Register → Register a new employee (</w:t>
      </w:r>
      <w:proofErr w:type="spellStart"/>
      <w:r w:rsidRPr="00E14B93">
        <w:rPr>
          <w:rFonts w:ascii="Calibri Light" w:eastAsia="바탕" w:hAnsi="Calibri Light" w:cs="Calibri Light"/>
          <w:sz w:val="24"/>
          <w:szCs w:val="24"/>
        </w:rPr>
        <w:t>RegisterMenuEnum</w:t>
      </w:r>
      <w:proofErr w:type="spellEnd"/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proofErr w:type="spellStart"/>
      <w:r w:rsidRPr="00E14B93">
        <w:rPr>
          <w:rFonts w:ascii="Calibri Light" w:eastAsia="바탕" w:hAnsi="Calibri Light" w:cs="Calibri Light"/>
          <w:sz w:val="24"/>
          <w:szCs w:val="24"/>
        </w:rPr>
        <w:t>enum</w:t>
      </w:r>
      <w:proofErr w:type="spellEnd"/>
      <w:r w:rsidRPr="00E14B93">
        <w:rPr>
          <w:rFonts w:ascii="Calibri Light" w:eastAsia="바탕" w:hAnsi="Calibri Light" w:cs="Calibri Light"/>
          <w:sz w:val="24"/>
          <w:szCs w:val="24"/>
        </w:rPr>
        <w:t>)</w:t>
      </w:r>
    </w:p>
    <w:p w14:paraId="5713E562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>11. Registration of full-time employees</w:t>
      </w:r>
    </w:p>
    <w:p w14:paraId="3153D198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 xml:space="preserve">12.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Registration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of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part-time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employees</w:t>
      </w:r>
    </w:p>
    <w:p w14:paraId="779C8AC2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>19. Back</w:t>
      </w:r>
    </w:p>
    <w:p w14:paraId="4B842CD0" w14:textId="77777777" w:rsidR="00E14B93" w:rsidRPr="00E14B93" w:rsidRDefault="00E14B93" w:rsidP="00E14B93">
      <w:pPr>
        <w:spacing w:after="0" w:line="240" w:lineRule="auto"/>
        <w:ind w:leftChars="425" w:left="850"/>
        <w:jc w:val="left"/>
        <w:rPr>
          <w:rFonts w:ascii="바탕" w:eastAsia="바탕" w:hAnsi="Times New Roman" w:cs="Times New Roman"/>
          <w:szCs w:val="24"/>
        </w:rPr>
      </w:pPr>
    </w:p>
    <w:p w14:paraId="28B7F69D" w14:textId="77777777" w:rsidR="00E14B93" w:rsidRPr="00E14B93" w:rsidRDefault="00E14B93" w:rsidP="00E14B93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2. Search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→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 Search for employees (</w:t>
      </w:r>
      <w:proofErr w:type="spellStart"/>
      <w:r w:rsidRPr="00E14B93">
        <w:rPr>
          <w:rFonts w:ascii="Calibri Light" w:eastAsia="바탕" w:hAnsi="Calibri Light" w:cs="Calibri Light" w:hint="eastAsia"/>
          <w:sz w:val="24"/>
          <w:szCs w:val="24"/>
        </w:rPr>
        <w:t>SearchMenuEnum</w:t>
      </w:r>
      <w:proofErr w:type="spellEnd"/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 enumeration)</w:t>
      </w:r>
    </w:p>
    <w:p w14:paraId="347CB0B7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 xml:space="preserve">21.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Full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search</w:t>
      </w:r>
    </w:p>
    <w:p w14:paraId="2E94217E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>29. Back</w:t>
      </w:r>
    </w:p>
    <w:p w14:paraId="03D59D6B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</w:p>
    <w:p w14:paraId="3504BFA7" w14:textId="77777777" w:rsidR="00E14B93" w:rsidRPr="00E14B93" w:rsidRDefault="00E14B93" w:rsidP="00E14B93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9. Exit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→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 End Program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(until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user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types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9,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the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program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continues)</w:t>
      </w:r>
    </w:p>
    <w:bookmarkEnd w:id="0"/>
    <w:p w14:paraId="123942D6" w14:textId="77777777" w:rsidR="00E14B93" w:rsidRPr="00E14B93" w:rsidRDefault="00E14B93" w:rsidP="00E14B93">
      <w:pPr>
        <w:spacing w:after="0" w:line="240" w:lineRule="auto"/>
        <w:rPr>
          <w:rFonts w:ascii="바탕" w:eastAsia="바탕" w:hAnsi="Times New Roman" w:cs="Times New Roman"/>
          <w:szCs w:val="24"/>
        </w:rPr>
      </w:pPr>
    </w:p>
    <w:p w14:paraId="39C5C510" w14:textId="77777777" w:rsidR="00E14B93" w:rsidRPr="00E14B93" w:rsidRDefault="00E14B93" w:rsidP="00E14B93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Information on the employee category</w:t>
      </w:r>
    </w:p>
    <w:p w14:paraId="7325CEED" w14:textId="77777777" w:rsidR="00E14B93" w:rsidRP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E14B93">
        <w:rPr>
          <w:rFonts w:ascii="Calibri Light" w:eastAsia="바탕" w:hAnsi="Calibri Light" w:cs="Calibri Light"/>
          <w:sz w:val="22"/>
        </w:rPr>
        <w:t>Fullt-ime</w:t>
      </w:r>
      <w:proofErr w:type="spellEnd"/>
    </w:p>
    <w:p w14:paraId="0C804B51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id (int) // employee id</w:t>
      </w:r>
    </w:p>
    <w:p w14:paraId="30D62796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name (string) // employee name</w:t>
      </w:r>
    </w:p>
    <w:p w14:paraId="22B97212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 xml:space="preserve">department (refer to </w:t>
      </w:r>
      <w:proofErr w:type="spellStart"/>
      <w:r w:rsidRPr="00E14B93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E14B93">
        <w:rPr>
          <w:rFonts w:ascii="Calibri Light" w:eastAsia="바탕" w:hAnsi="Calibri Light" w:cs="Calibri Light"/>
          <w:sz w:val="22"/>
        </w:rPr>
        <w:t>) // employee department</w:t>
      </w:r>
    </w:p>
    <w:p w14:paraId="3F59E871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 xml:space="preserve">position (define </w:t>
      </w:r>
      <w:proofErr w:type="spellStart"/>
      <w:r w:rsidRPr="00E14B93">
        <w:rPr>
          <w:rFonts w:ascii="Calibri Light" w:eastAsia="바탕" w:hAnsi="Calibri Light" w:cs="Calibri Light"/>
          <w:sz w:val="22"/>
        </w:rPr>
        <w:t>PositionEnum</w:t>
      </w:r>
      <w:proofErr w:type="spellEnd"/>
      <w:r w:rsidRPr="00E14B93">
        <w:rPr>
          <w:rFonts w:ascii="Calibri Light" w:eastAsia="바탕" w:hAnsi="Calibri Light" w:cs="Calibri Light"/>
          <w:sz w:val="22"/>
        </w:rPr>
        <w:t>)</w:t>
      </w:r>
    </w:p>
    <w:p w14:paraId="773710F6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grade (int) // salary-level</w:t>
      </w:r>
    </w:p>
    <w:p w14:paraId="1692AC60" w14:textId="77777777" w:rsidR="00E14B93" w:rsidRPr="00E14B93" w:rsidRDefault="00E14B93" w:rsidP="00E14B93">
      <w:pPr>
        <w:spacing w:after="0" w:line="240" w:lineRule="auto"/>
        <w:ind w:left="1560"/>
        <w:rPr>
          <w:rFonts w:ascii="Calibri Light" w:eastAsia="바탕" w:hAnsi="Calibri Light" w:cs="Calibri Light"/>
          <w:sz w:val="22"/>
        </w:rPr>
      </w:pPr>
    </w:p>
    <w:p w14:paraId="13EB8DDC" w14:textId="77777777" w:rsidR="00E14B93" w:rsidRP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Part-time</w:t>
      </w:r>
    </w:p>
    <w:p w14:paraId="4EADE020" w14:textId="77777777" w:rsidR="00E14B93" w:rsidRPr="00E14B93" w:rsidRDefault="00E14B93" w:rsidP="00E14B93">
      <w:pPr>
        <w:numPr>
          <w:ilvl w:val="0"/>
          <w:numId w:val="13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id (int) // employee id</w:t>
      </w:r>
    </w:p>
    <w:p w14:paraId="7F7C1618" w14:textId="77777777" w:rsidR="00E14B93" w:rsidRPr="00E14B93" w:rsidRDefault="00E14B93" w:rsidP="00E14B93">
      <w:pPr>
        <w:numPr>
          <w:ilvl w:val="0"/>
          <w:numId w:val="13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name (string) // employee name</w:t>
      </w:r>
    </w:p>
    <w:p w14:paraId="56689B31" w14:textId="77777777" w:rsidR="00E14B93" w:rsidRPr="00E14B93" w:rsidRDefault="00E14B93" w:rsidP="00E14B93">
      <w:pPr>
        <w:numPr>
          <w:ilvl w:val="0"/>
          <w:numId w:val="13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 xml:space="preserve">department (refer to </w:t>
      </w:r>
      <w:proofErr w:type="spellStart"/>
      <w:r w:rsidRPr="00E14B93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E14B93">
        <w:rPr>
          <w:rFonts w:ascii="Calibri Light" w:eastAsia="바탕" w:hAnsi="Calibri Light" w:cs="Calibri Light"/>
          <w:sz w:val="22"/>
        </w:rPr>
        <w:t>) // employee department</w:t>
      </w:r>
    </w:p>
    <w:p w14:paraId="0616860A" w14:textId="77777777" w:rsidR="00E14B93" w:rsidRPr="00E14B93" w:rsidRDefault="00E14B93" w:rsidP="00E14B93">
      <w:pPr>
        <w:numPr>
          <w:ilvl w:val="0"/>
          <w:numId w:val="13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hours (int) // working hours</w:t>
      </w:r>
    </w:p>
    <w:p w14:paraId="2920DBF1" w14:textId="77777777" w:rsidR="00E14B93" w:rsidRPr="00E14B93" w:rsidRDefault="00E14B93" w:rsidP="00E14B93">
      <w:pPr>
        <w:spacing w:after="0" w:line="240" w:lineRule="auto"/>
        <w:ind w:left="1560"/>
        <w:rPr>
          <w:rFonts w:ascii="바탕" w:eastAsia="바탕" w:hAnsi="Times New Roman" w:cs="Times New Roman"/>
          <w:szCs w:val="24"/>
        </w:rPr>
      </w:pPr>
    </w:p>
    <w:p w14:paraId="6CA269C4" w14:textId="77777777" w:rsidR="00E14B93" w:rsidRPr="00E14B93" w:rsidRDefault="00E14B93" w:rsidP="00E14B93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quirements</w:t>
      </w:r>
    </w:p>
    <w:p w14:paraId="2DC06D67" w14:textId="77777777" w:rsidR="00E14B93" w:rsidRP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Define a class for each category (i.e., fulltime and parttime)</w:t>
      </w:r>
    </w:p>
    <w:p w14:paraId="4A31E328" w14:textId="77777777" w:rsidR="00E14B93" w:rsidRPr="00E14B93" w:rsidRDefault="00E14B93" w:rsidP="00E14B93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Do not use inheritance</w:t>
      </w:r>
    </w:p>
    <w:p w14:paraId="76E44E18" w14:textId="77777777" w:rsidR="00E14B93" w:rsidRPr="00E14B93" w:rsidRDefault="00E14B93" w:rsidP="00E14B93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Class must include all the information provided above</w:t>
      </w:r>
    </w:p>
    <w:p w14:paraId="2F94E362" w14:textId="77777777" w:rsidR="00E14B93" w:rsidRPr="00E14B93" w:rsidRDefault="00E14B93" w:rsidP="00E14B93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All the fields must be declared private</w:t>
      </w:r>
    </w:p>
    <w:p w14:paraId="7DE3F965" w14:textId="77777777" w:rsidR="00E14B93" w:rsidRP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E14B93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E14B93">
        <w:rPr>
          <w:rFonts w:ascii="Calibri Light" w:eastAsia="바탕" w:hAnsi="Calibri Light" w:cs="Calibri Light"/>
          <w:sz w:val="22"/>
        </w:rPr>
        <w:t xml:space="preserve"> class manages all employees (both fulltime and parttime) using arrays (refer to </w:t>
      </w:r>
      <w:proofErr w:type="spellStart"/>
      <w:r w:rsidRPr="00E14B93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E14B93">
        <w:rPr>
          <w:rFonts w:ascii="Calibri Light" w:eastAsia="바탕" w:hAnsi="Calibri Light" w:cs="Calibri Light"/>
          <w:sz w:val="22"/>
        </w:rPr>
        <w:t xml:space="preserve"> class)</w:t>
      </w:r>
    </w:p>
    <w:p w14:paraId="2DE38CE1" w14:textId="14B9EBE3" w:rsid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Implement methods to register an employee in Utils class</w:t>
      </w:r>
    </w:p>
    <w:p w14:paraId="3B9B130B" w14:textId="77777777" w:rsidR="00B3790C" w:rsidRDefault="00B3790C" w:rsidP="00B3790C">
      <w:pPr>
        <w:spacing w:after="0" w:line="240" w:lineRule="auto"/>
        <w:ind w:left="1200"/>
        <w:rPr>
          <w:rFonts w:ascii="Calibri Light" w:eastAsia="바탕" w:hAnsi="Calibri Light" w:cs="Calibri Light"/>
          <w:sz w:val="22"/>
        </w:rPr>
      </w:pPr>
    </w:p>
    <w:p w14:paraId="345E489E" w14:textId="5476760A" w:rsidR="00B94678" w:rsidRPr="00096716" w:rsidRDefault="00B94678" w:rsidP="00096716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096716">
        <w:rPr>
          <w:rFonts w:ascii="Calibri Light" w:eastAsia="맑은 고딕" w:hAnsi="Calibri Light" w:cs="Times New Roman" w:hint="eastAsia"/>
          <w:bCs/>
          <w:kern w:val="28"/>
          <w:sz w:val="24"/>
          <w:szCs w:val="24"/>
        </w:rPr>
        <w:lastRenderedPageBreak/>
        <w:t>E</w:t>
      </w:r>
      <w:r w:rsidRPr="00096716">
        <w:rPr>
          <w:rFonts w:ascii="Calibri Light" w:eastAsia="맑은 고딕" w:hAnsi="Calibri Light" w:cs="Times New Roman"/>
          <w:bCs/>
          <w:kern w:val="28"/>
          <w:sz w:val="24"/>
          <w:szCs w:val="24"/>
        </w:rPr>
        <w:t>xpected output)</w:t>
      </w:r>
    </w:p>
    <w:p w14:paraId="5F9B2D94" w14:textId="19D8A146" w:rsidR="00B94678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noProof/>
        </w:rPr>
        <w:drawing>
          <wp:inline distT="0" distB="0" distL="0" distR="0" wp14:anchorId="34887A90" wp14:editId="1874A4EE">
            <wp:extent cx="5731510" cy="3347085"/>
            <wp:effectExtent l="0" t="0" r="2540" b="5715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FA9C9" w14:textId="08D2A5C9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noProof/>
        </w:rPr>
        <w:drawing>
          <wp:inline distT="0" distB="0" distL="0" distR="0" wp14:anchorId="3C115611" wp14:editId="6B0F7559">
            <wp:extent cx="5731510" cy="3302635"/>
            <wp:effectExtent l="0" t="0" r="2540" b="0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0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EB3EA" w14:textId="5EB8CBB5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726BC554" w14:textId="2B7E1AE8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1FDB05A2" w14:textId="1363A870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 w:hint="eastAsia"/>
          <w:b/>
          <w:bCs/>
          <w:color w:val="0070C0"/>
          <w:szCs w:val="24"/>
        </w:rPr>
        <w:t>&lt;</w:t>
      </w:r>
      <w:r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continued &gt;</w:t>
      </w:r>
    </w:p>
    <w:p w14:paraId="112B09B8" w14:textId="6EF5260C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noProof/>
        </w:rPr>
        <w:lastRenderedPageBreak/>
        <w:drawing>
          <wp:inline distT="0" distB="0" distL="0" distR="0" wp14:anchorId="3B209164" wp14:editId="139FCEB8">
            <wp:extent cx="2590800" cy="2581275"/>
            <wp:effectExtent l="0" t="0" r="0" b="9525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190AC" w14:textId="2AB1AFF8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noProof/>
        </w:rPr>
        <w:drawing>
          <wp:inline distT="0" distB="0" distL="0" distR="0" wp14:anchorId="15D7E922" wp14:editId="2AD64E60">
            <wp:extent cx="2924175" cy="5000625"/>
            <wp:effectExtent l="0" t="0" r="9525" b="9525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4A657" w14:textId="77777777" w:rsidR="006D0A6F" w:rsidRPr="006D0A6F" w:rsidRDefault="006D0A6F" w:rsidP="006D0A6F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6D0A6F">
        <w:rPr>
          <w:rFonts w:ascii="Calibri Light" w:eastAsia="맑은 고딕" w:hAnsi="Calibri Light" w:cs="Times New Roman"/>
          <w:bCs/>
          <w:kern w:val="28"/>
          <w:sz w:val="24"/>
          <w:szCs w:val="24"/>
        </w:rPr>
        <w:t>Submission</w:t>
      </w:r>
    </w:p>
    <w:p w14:paraId="0D0E0697" w14:textId="611773D6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 w:hint="eastAsia"/>
          <w:b/>
          <w:bCs/>
          <w:color w:val="0070C0"/>
          <w:szCs w:val="24"/>
        </w:rPr>
        <w:t>*</w:t>
      </w: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Zip your project and word document into a single file.</w:t>
      </w:r>
    </w:p>
    <w:p w14:paraId="6E1F7E0F" w14:textId="262E3163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FF0000"/>
          <w:szCs w:val="24"/>
        </w:rPr>
      </w:pPr>
      <w:r w:rsidRPr="006D0A6F">
        <w:rPr>
          <w:rFonts w:ascii="바탕" w:eastAsia="바탕" w:hAnsi="Times New Roman" w:cs="Times New Roman" w:hint="eastAsia"/>
          <w:b/>
          <w:bCs/>
          <w:color w:val="FF0000"/>
          <w:szCs w:val="24"/>
        </w:rPr>
        <w:t>*</w:t>
      </w:r>
      <w:r w:rsidRPr="006D0A6F"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 Your project MUST include all the result from the</w:t>
      </w:r>
      <w:r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 part II</w:t>
      </w:r>
      <w:r w:rsidRPr="006D0A6F"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 and </w:t>
      </w:r>
      <w:r>
        <w:rPr>
          <w:rFonts w:ascii="바탕" w:eastAsia="바탕" w:hAnsi="Times New Roman" w:cs="Times New Roman"/>
          <w:b/>
          <w:bCs/>
          <w:color w:val="FF0000"/>
          <w:szCs w:val="24"/>
        </w:rPr>
        <w:t>part III.</w:t>
      </w:r>
    </w:p>
    <w:p w14:paraId="4933EFEC" w14:textId="77777777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Make sure your zip file </w:t>
      </w:r>
      <w:proofErr w:type="gramStart"/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>include</w:t>
      </w:r>
      <w:proofErr w:type="gramEnd"/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all *.java files for your project.</w:t>
      </w:r>
    </w:p>
    <w:p w14:paraId="0E5F4FBD" w14:textId="52358768" w:rsidR="007E5176" w:rsidRPr="00A772C7" w:rsidRDefault="006D0A6F" w:rsidP="00A772C7">
      <w:pPr>
        <w:spacing w:after="0" w:line="240" w:lineRule="auto"/>
        <w:ind w:left="800"/>
        <w:jc w:val="left"/>
        <w:rPr>
          <w:rFonts w:ascii="바탕" w:eastAsia="바탕" w:hAnsi="Times New Roman" w:cs="Times New Roman" w:hint="eastAsia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>* Submit your zipped file on time.</w:t>
      </w:r>
    </w:p>
    <w:sectPr w:rsidR="007E5176" w:rsidRPr="00A772C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21EA3" w14:textId="77777777" w:rsidR="00345FA9" w:rsidRDefault="00345FA9" w:rsidP="00D06D77">
      <w:pPr>
        <w:spacing w:after="0" w:line="240" w:lineRule="auto"/>
      </w:pPr>
      <w:r>
        <w:separator/>
      </w:r>
    </w:p>
  </w:endnote>
  <w:endnote w:type="continuationSeparator" w:id="0">
    <w:p w14:paraId="1FFB3208" w14:textId="77777777" w:rsidR="00345FA9" w:rsidRDefault="00345FA9" w:rsidP="00D06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BD294" w14:textId="77777777" w:rsidR="00345FA9" w:rsidRDefault="00345FA9" w:rsidP="00D06D77">
      <w:pPr>
        <w:spacing w:after="0" w:line="240" w:lineRule="auto"/>
      </w:pPr>
      <w:r>
        <w:separator/>
      </w:r>
    </w:p>
  </w:footnote>
  <w:footnote w:type="continuationSeparator" w:id="0">
    <w:p w14:paraId="007E6B7A" w14:textId="77777777" w:rsidR="00345FA9" w:rsidRDefault="00345FA9" w:rsidP="00D06D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AA0"/>
    <w:multiLevelType w:val="hybridMultilevel"/>
    <w:tmpl w:val="60089C3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44C0971"/>
    <w:multiLevelType w:val="hybridMultilevel"/>
    <w:tmpl w:val="FAEA916E"/>
    <w:lvl w:ilvl="0" w:tplc="72C463B8">
      <w:start w:val="13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0B7D78D7"/>
    <w:multiLevelType w:val="hybridMultilevel"/>
    <w:tmpl w:val="FAE24BAA"/>
    <w:lvl w:ilvl="0" w:tplc="16644CFE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77A4749"/>
    <w:multiLevelType w:val="hybridMultilevel"/>
    <w:tmpl w:val="1178729C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48E75C4">
      <w:start w:val="2"/>
      <w:numFmt w:val="bullet"/>
      <w:lvlText w:val="-"/>
      <w:lvlJc w:val="left"/>
      <w:pPr>
        <w:ind w:left="1200" w:hanging="400"/>
      </w:pPr>
      <w:rPr>
        <w:rFonts w:ascii="Times New Roman" w:eastAsia="바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F6617E4"/>
    <w:multiLevelType w:val="hybridMultilevel"/>
    <w:tmpl w:val="590462C4"/>
    <w:lvl w:ilvl="0" w:tplc="6EB4590A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36F6CCC"/>
    <w:multiLevelType w:val="hybridMultilevel"/>
    <w:tmpl w:val="1FC2D0BE"/>
    <w:lvl w:ilvl="0" w:tplc="A5C299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44B528E"/>
    <w:multiLevelType w:val="hybridMultilevel"/>
    <w:tmpl w:val="169E13A4"/>
    <w:lvl w:ilvl="0" w:tplc="5B1A504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7" w15:restartNumberingAfterBreak="0">
    <w:nsid w:val="466E1C91"/>
    <w:multiLevelType w:val="hybridMultilevel"/>
    <w:tmpl w:val="9F96A6E2"/>
    <w:lvl w:ilvl="0" w:tplc="D4BA9910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8" w15:restartNumberingAfterBreak="0">
    <w:nsid w:val="48CF019B"/>
    <w:multiLevelType w:val="hybridMultilevel"/>
    <w:tmpl w:val="A994343C"/>
    <w:lvl w:ilvl="0" w:tplc="DE94571E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52443B3D"/>
    <w:multiLevelType w:val="hybridMultilevel"/>
    <w:tmpl w:val="B23C5360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5A01CC5"/>
    <w:multiLevelType w:val="hybridMultilevel"/>
    <w:tmpl w:val="A4A84AA0"/>
    <w:lvl w:ilvl="0" w:tplc="2D880E7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CD34F64"/>
    <w:multiLevelType w:val="hybridMultilevel"/>
    <w:tmpl w:val="A46095DC"/>
    <w:lvl w:ilvl="0" w:tplc="729EB3DC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2" w15:restartNumberingAfterBreak="0">
    <w:nsid w:val="60420E8C"/>
    <w:multiLevelType w:val="hybridMultilevel"/>
    <w:tmpl w:val="0DDC02F6"/>
    <w:lvl w:ilvl="0" w:tplc="8B5CCC3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13" w15:restartNumberingAfterBreak="0">
    <w:nsid w:val="61A23FA8"/>
    <w:multiLevelType w:val="hybridMultilevel"/>
    <w:tmpl w:val="38684326"/>
    <w:lvl w:ilvl="0" w:tplc="B628ACD0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50" w:hanging="400"/>
      </w:pPr>
    </w:lvl>
    <w:lvl w:ilvl="2" w:tplc="0409001B" w:tentative="1">
      <w:start w:val="1"/>
      <w:numFmt w:val="lowerRoman"/>
      <w:lvlText w:val="%3."/>
      <w:lvlJc w:val="right"/>
      <w:pPr>
        <w:ind w:left="2050" w:hanging="400"/>
      </w:pPr>
    </w:lvl>
    <w:lvl w:ilvl="3" w:tplc="0409000F" w:tentative="1">
      <w:start w:val="1"/>
      <w:numFmt w:val="decimal"/>
      <w:lvlText w:val="%4."/>
      <w:lvlJc w:val="left"/>
      <w:pPr>
        <w:ind w:left="2450" w:hanging="400"/>
      </w:pPr>
    </w:lvl>
    <w:lvl w:ilvl="4" w:tplc="04090019" w:tentative="1">
      <w:start w:val="1"/>
      <w:numFmt w:val="upperLetter"/>
      <w:lvlText w:val="%5."/>
      <w:lvlJc w:val="left"/>
      <w:pPr>
        <w:ind w:left="2850" w:hanging="400"/>
      </w:pPr>
    </w:lvl>
    <w:lvl w:ilvl="5" w:tplc="0409001B" w:tentative="1">
      <w:start w:val="1"/>
      <w:numFmt w:val="lowerRoman"/>
      <w:lvlText w:val="%6."/>
      <w:lvlJc w:val="right"/>
      <w:pPr>
        <w:ind w:left="3250" w:hanging="400"/>
      </w:pPr>
    </w:lvl>
    <w:lvl w:ilvl="6" w:tplc="0409000F" w:tentative="1">
      <w:start w:val="1"/>
      <w:numFmt w:val="decimal"/>
      <w:lvlText w:val="%7."/>
      <w:lvlJc w:val="left"/>
      <w:pPr>
        <w:ind w:left="3650" w:hanging="400"/>
      </w:pPr>
    </w:lvl>
    <w:lvl w:ilvl="7" w:tplc="04090019" w:tentative="1">
      <w:start w:val="1"/>
      <w:numFmt w:val="upperLetter"/>
      <w:lvlText w:val="%8."/>
      <w:lvlJc w:val="left"/>
      <w:pPr>
        <w:ind w:left="4050" w:hanging="400"/>
      </w:pPr>
    </w:lvl>
    <w:lvl w:ilvl="8" w:tplc="0409001B" w:tentative="1">
      <w:start w:val="1"/>
      <w:numFmt w:val="lowerRoman"/>
      <w:lvlText w:val="%9."/>
      <w:lvlJc w:val="right"/>
      <w:pPr>
        <w:ind w:left="4450" w:hanging="400"/>
      </w:pPr>
    </w:lvl>
  </w:abstractNum>
  <w:num w:numId="1" w16cid:durableId="1852143353">
    <w:abstractNumId w:val="3"/>
  </w:num>
  <w:num w:numId="2" w16cid:durableId="1291979332">
    <w:abstractNumId w:val="0"/>
  </w:num>
  <w:num w:numId="3" w16cid:durableId="627005010">
    <w:abstractNumId w:val="10"/>
  </w:num>
  <w:num w:numId="4" w16cid:durableId="512498417">
    <w:abstractNumId w:val="5"/>
  </w:num>
  <w:num w:numId="5" w16cid:durableId="1428388239">
    <w:abstractNumId w:val="12"/>
  </w:num>
  <w:num w:numId="6" w16cid:durableId="1516068091">
    <w:abstractNumId w:val="6"/>
  </w:num>
  <w:num w:numId="7" w16cid:durableId="746880690">
    <w:abstractNumId w:val="1"/>
  </w:num>
  <w:num w:numId="8" w16cid:durableId="1987082307">
    <w:abstractNumId w:val="9"/>
  </w:num>
  <w:num w:numId="9" w16cid:durableId="1780635702">
    <w:abstractNumId w:val="13"/>
  </w:num>
  <w:num w:numId="10" w16cid:durableId="318731449">
    <w:abstractNumId w:val="11"/>
  </w:num>
  <w:num w:numId="11" w16cid:durableId="997345321">
    <w:abstractNumId w:val="7"/>
  </w:num>
  <w:num w:numId="12" w16cid:durableId="252013117">
    <w:abstractNumId w:val="4"/>
  </w:num>
  <w:num w:numId="13" w16cid:durableId="1722898066">
    <w:abstractNumId w:val="8"/>
  </w:num>
  <w:num w:numId="14" w16cid:durableId="5535430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MLc0NzUzM7CwMDJQ0lEKTi0uzszPAykwqgUAjtGcgCwAAAA="/>
  </w:docVars>
  <w:rsids>
    <w:rsidRoot w:val="003C7B35"/>
    <w:rsid w:val="00004108"/>
    <w:rsid w:val="00025FAC"/>
    <w:rsid w:val="00030581"/>
    <w:rsid w:val="00080023"/>
    <w:rsid w:val="00092906"/>
    <w:rsid w:val="00096716"/>
    <w:rsid w:val="000E71A2"/>
    <w:rsid w:val="000F1A8C"/>
    <w:rsid w:val="00154891"/>
    <w:rsid w:val="00197522"/>
    <w:rsid w:val="001A4F52"/>
    <w:rsid w:val="001A580B"/>
    <w:rsid w:val="001B79B6"/>
    <w:rsid w:val="001E222D"/>
    <w:rsid w:val="001F17A8"/>
    <w:rsid w:val="0020292C"/>
    <w:rsid w:val="00216FE9"/>
    <w:rsid w:val="002172CA"/>
    <w:rsid w:val="00220148"/>
    <w:rsid w:val="0023211A"/>
    <w:rsid w:val="00240B89"/>
    <w:rsid w:val="00256AB2"/>
    <w:rsid w:val="00256B12"/>
    <w:rsid w:val="00285E15"/>
    <w:rsid w:val="0028632A"/>
    <w:rsid w:val="00296B98"/>
    <w:rsid w:val="002A4117"/>
    <w:rsid w:val="002A7851"/>
    <w:rsid w:val="002B5BAD"/>
    <w:rsid w:val="00311DE8"/>
    <w:rsid w:val="00345FA9"/>
    <w:rsid w:val="003478F3"/>
    <w:rsid w:val="003742DC"/>
    <w:rsid w:val="003A01D2"/>
    <w:rsid w:val="003A2D91"/>
    <w:rsid w:val="003C7A04"/>
    <w:rsid w:val="003C7B35"/>
    <w:rsid w:val="003D3B6E"/>
    <w:rsid w:val="003D3DE1"/>
    <w:rsid w:val="003F1422"/>
    <w:rsid w:val="00426314"/>
    <w:rsid w:val="00451D09"/>
    <w:rsid w:val="00465A0E"/>
    <w:rsid w:val="00472CF6"/>
    <w:rsid w:val="004A7175"/>
    <w:rsid w:val="004E3348"/>
    <w:rsid w:val="00540618"/>
    <w:rsid w:val="00586319"/>
    <w:rsid w:val="00587142"/>
    <w:rsid w:val="005A41DF"/>
    <w:rsid w:val="005D0257"/>
    <w:rsid w:val="005D7EF7"/>
    <w:rsid w:val="006113D5"/>
    <w:rsid w:val="006147A2"/>
    <w:rsid w:val="006347CD"/>
    <w:rsid w:val="00644BDF"/>
    <w:rsid w:val="0067698F"/>
    <w:rsid w:val="006D0A6F"/>
    <w:rsid w:val="006D4EA3"/>
    <w:rsid w:val="006E1551"/>
    <w:rsid w:val="00783E5F"/>
    <w:rsid w:val="007A4639"/>
    <w:rsid w:val="007B298D"/>
    <w:rsid w:val="007B4D19"/>
    <w:rsid w:val="007E5176"/>
    <w:rsid w:val="008049C5"/>
    <w:rsid w:val="00821969"/>
    <w:rsid w:val="008301B3"/>
    <w:rsid w:val="00841A05"/>
    <w:rsid w:val="008424D5"/>
    <w:rsid w:val="00867003"/>
    <w:rsid w:val="008923EB"/>
    <w:rsid w:val="008A0B9C"/>
    <w:rsid w:val="008C59A2"/>
    <w:rsid w:val="008C7268"/>
    <w:rsid w:val="008E5F11"/>
    <w:rsid w:val="00902878"/>
    <w:rsid w:val="009152AA"/>
    <w:rsid w:val="00935AA4"/>
    <w:rsid w:val="00937DBA"/>
    <w:rsid w:val="009B16EC"/>
    <w:rsid w:val="009C71AE"/>
    <w:rsid w:val="009F5246"/>
    <w:rsid w:val="00A16FA5"/>
    <w:rsid w:val="00A42500"/>
    <w:rsid w:val="00A5745D"/>
    <w:rsid w:val="00A579BB"/>
    <w:rsid w:val="00A75311"/>
    <w:rsid w:val="00A772C7"/>
    <w:rsid w:val="00B23311"/>
    <w:rsid w:val="00B34514"/>
    <w:rsid w:val="00B3790C"/>
    <w:rsid w:val="00B408F1"/>
    <w:rsid w:val="00B66561"/>
    <w:rsid w:val="00B677DD"/>
    <w:rsid w:val="00B737E7"/>
    <w:rsid w:val="00B74093"/>
    <w:rsid w:val="00B84E33"/>
    <w:rsid w:val="00B94678"/>
    <w:rsid w:val="00BB62DD"/>
    <w:rsid w:val="00BD468F"/>
    <w:rsid w:val="00BE564F"/>
    <w:rsid w:val="00BF6163"/>
    <w:rsid w:val="00C074C9"/>
    <w:rsid w:val="00C3165C"/>
    <w:rsid w:val="00C5541C"/>
    <w:rsid w:val="00C97756"/>
    <w:rsid w:val="00CB6A74"/>
    <w:rsid w:val="00CC1B5C"/>
    <w:rsid w:val="00CC6427"/>
    <w:rsid w:val="00D06D77"/>
    <w:rsid w:val="00D15D3F"/>
    <w:rsid w:val="00D338AD"/>
    <w:rsid w:val="00D44ADA"/>
    <w:rsid w:val="00D616B0"/>
    <w:rsid w:val="00D94275"/>
    <w:rsid w:val="00DD7FBE"/>
    <w:rsid w:val="00DF71D4"/>
    <w:rsid w:val="00E14B93"/>
    <w:rsid w:val="00E552F6"/>
    <w:rsid w:val="00E82AF2"/>
    <w:rsid w:val="00EA16B0"/>
    <w:rsid w:val="00EA79D9"/>
    <w:rsid w:val="00EB6407"/>
    <w:rsid w:val="00ED1702"/>
    <w:rsid w:val="00EF3E14"/>
    <w:rsid w:val="00F03AF1"/>
    <w:rsid w:val="00F10CC7"/>
    <w:rsid w:val="00F159C4"/>
    <w:rsid w:val="00F16CA5"/>
    <w:rsid w:val="00F40259"/>
    <w:rsid w:val="00F62F7E"/>
    <w:rsid w:val="00F842A8"/>
    <w:rsid w:val="00F8488F"/>
    <w:rsid w:val="00FC2637"/>
    <w:rsid w:val="00F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7104"/>
  <w15:chartTrackingRefBased/>
  <w15:docId w15:val="{D89CAC54-D765-4761-B6C0-6CBCBC368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2F7E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06D77"/>
  </w:style>
  <w:style w:type="paragraph" w:styleId="a5">
    <w:name w:val="footer"/>
    <w:basedOn w:val="a"/>
    <w:link w:val="Char0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06D77"/>
  </w:style>
  <w:style w:type="paragraph" w:styleId="HTML">
    <w:name w:val="HTML Preformatted"/>
    <w:basedOn w:val="a"/>
    <w:link w:val="HTMLChar"/>
    <w:uiPriority w:val="99"/>
    <w:unhideWhenUsed/>
    <w:rsid w:val="00BE56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BE564F"/>
    <w:rPr>
      <w:rFonts w:ascii="굴림체" w:eastAsia="굴림체" w:hAnsi="굴림체" w:cs="굴림체"/>
      <w:kern w:val="0"/>
      <w:sz w:val="24"/>
      <w:szCs w:val="24"/>
    </w:rPr>
  </w:style>
  <w:style w:type="paragraph" w:customStyle="1" w:styleId="a6">
    <w:name w:val="바탕글"/>
    <w:rsid w:val="009152AA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  <w:style w:type="table" w:styleId="a7">
    <w:name w:val="Table Grid"/>
    <w:basedOn w:val="a1"/>
    <w:uiPriority w:val="39"/>
    <w:rsid w:val="00BB62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1"/>
    <w:uiPriority w:val="10"/>
    <w:qFormat/>
    <w:rsid w:val="003F1422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customStyle="1" w:styleId="Char1">
    <w:name w:val="제목 Char"/>
    <w:basedOn w:val="a0"/>
    <w:link w:val="a8"/>
    <w:uiPriority w:val="10"/>
    <w:rsid w:val="003F1422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</TotalTime>
  <Pages>6</Pages>
  <Words>560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이정윤</cp:lastModifiedBy>
  <cp:revision>33</cp:revision>
  <dcterms:created xsi:type="dcterms:W3CDTF">2022-04-03T02:58:00Z</dcterms:created>
  <dcterms:modified xsi:type="dcterms:W3CDTF">2022-05-12T05:35:00Z</dcterms:modified>
</cp:coreProperties>
</file>